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96F3B" w:rsidRPr="000C013F" w14:paraId="6F3AD9AF" w14:textId="77777777" w:rsidTr="00396F3B">
        <w:trPr>
          <w:jc w:val="center"/>
        </w:trPr>
        <w:tc>
          <w:tcPr>
            <w:tcW w:w="10790" w:type="dxa"/>
            <w:shd w:val="clear" w:color="auto" w:fill="00B0F0"/>
          </w:tcPr>
          <w:p w14:paraId="2A754092" w14:textId="7561670B" w:rsidR="00396F3B" w:rsidRPr="000C013F" w:rsidRDefault="00396F3B" w:rsidP="00396F3B">
            <w:pPr>
              <w:jc w:val="center"/>
              <w:rPr>
                <w:rFonts w:ascii="Abadi MT Condensed" w:hAnsi="Abadi MT Condensed"/>
                <w:b/>
                <w:sz w:val="48"/>
                <w:szCs w:val="48"/>
              </w:rPr>
            </w:pPr>
            <w:r w:rsidRPr="000C013F">
              <w:rPr>
                <w:rFonts w:ascii="Abadi MT Condensed" w:hAnsi="Abadi MT Condensed"/>
                <w:b/>
                <w:color w:val="FFFFFF" w:themeColor="background1"/>
                <w:sz w:val="48"/>
                <w:szCs w:val="48"/>
              </w:rPr>
              <w:t>SNACK SIGN UP SHEET</w:t>
            </w:r>
          </w:p>
        </w:tc>
      </w:tr>
    </w:tbl>
    <w:p w14:paraId="615ABA2B" w14:textId="7A3ED699" w:rsidR="003C4D3D" w:rsidRPr="000C013F" w:rsidRDefault="003C4D3D" w:rsidP="00396F3B">
      <w:pPr>
        <w:spacing w:after="0"/>
        <w:rPr>
          <w:rFonts w:ascii="Abadi MT Condensed" w:hAnsi="Abadi MT Condense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4410"/>
        <w:gridCol w:w="2340"/>
        <w:gridCol w:w="2245"/>
      </w:tblGrid>
      <w:tr w:rsidR="00396F3B" w:rsidRPr="000C013F" w14:paraId="6E4B8487" w14:textId="77777777" w:rsidTr="00396F3B">
        <w:tc>
          <w:tcPr>
            <w:tcW w:w="1795" w:type="dxa"/>
          </w:tcPr>
          <w:p w14:paraId="546E7A16" w14:textId="14BDC45E" w:rsidR="00396F3B" w:rsidRPr="000C013F" w:rsidRDefault="00396F3B" w:rsidP="00396F3B">
            <w:pPr>
              <w:spacing w:before="60" w:after="60"/>
              <w:rPr>
                <w:rFonts w:ascii="Abadi MT Condensed" w:hAnsi="Abadi MT Condensed"/>
                <w:b/>
                <w:sz w:val="24"/>
                <w:szCs w:val="24"/>
              </w:rPr>
            </w:pPr>
            <w:r w:rsidRPr="000C013F">
              <w:rPr>
                <w:rFonts w:ascii="Abadi MT Condensed" w:hAnsi="Abadi MT Condensed"/>
                <w:b/>
                <w:sz w:val="24"/>
                <w:szCs w:val="24"/>
              </w:rPr>
              <w:t>HH:MM AM</w:t>
            </w:r>
          </w:p>
        </w:tc>
        <w:tc>
          <w:tcPr>
            <w:tcW w:w="4410" w:type="dxa"/>
          </w:tcPr>
          <w:p w14:paraId="2D4E8745" w14:textId="69AA2C7D" w:rsidR="00396F3B" w:rsidRPr="000C013F" w:rsidRDefault="00396F3B" w:rsidP="00396F3B">
            <w:pPr>
              <w:spacing w:before="60" w:after="60"/>
              <w:rPr>
                <w:rFonts w:ascii="Abadi MT Condensed" w:hAnsi="Abadi MT Condensed"/>
                <w:b/>
                <w:sz w:val="24"/>
                <w:szCs w:val="24"/>
              </w:rPr>
            </w:pPr>
            <w:r w:rsidRPr="000C013F">
              <w:rPr>
                <w:rFonts w:ascii="Abadi MT Condensed" w:hAnsi="Abadi MT Condensed"/>
                <w:b/>
                <w:sz w:val="24"/>
                <w:szCs w:val="24"/>
              </w:rPr>
              <w:t>Mr. Harry Johnson</w:t>
            </w:r>
          </w:p>
        </w:tc>
        <w:tc>
          <w:tcPr>
            <w:tcW w:w="2340" w:type="dxa"/>
          </w:tcPr>
          <w:p w14:paraId="38A81D69" w14:textId="33E75B8F" w:rsidR="00396F3B" w:rsidRPr="000C013F" w:rsidRDefault="00396F3B" w:rsidP="00396F3B">
            <w:pPr>
              <w:spacing w:before="60" w:after="60"/>
              <w:rPr>
                <w:rFonts w:ascii="Abadi MT Condensed" w:hAnsi="Abadi MT Condensed"/>
                <w:b/>
                <w:sz w:val="24"/>
                <w:szCs w:val="24"/>
              </w:rPr>
            </w:pPr>
            <w:r w:rsidRPr="000C013F">
              <w:rPr>
                <w:rFonts w:ascii="Abadi MT Condensed" w:hAnsi="Abadi MT Condensed"/>
                <w:b/>
                <w:sz w:val="24"/>
                <w:szCs w:val="24"/>
              </w:rPr>
              <w:t>4 B</w:t>
            </w:r>
          </w:p>
        </w:tc>
        <w:tc>
          <w:tcPr>
            <w:tcW w:w="2245" w:type="dxa"/>
          </w:tcPr>
          <w:p w14:paraId="247D1997" w14:textId="3CDD2F22" w:rsidR="00396F3B" w:rsidRPr="000C013F" w:rsidRDefault="00396F3B" w:rsidP="00396F3B">
            <w:pPr>
              <w:spacing w:before="60" w:after="60"/>
              <w:rPr>
                <w:rFonts w:ascii="Abadi MT Condensed" w:hAnsi="Abadi MT Condensed"/>
                <w:b/>
                <w:sz w:val="24"/>
                <w:szCs w:val="24"/>
              </w:rPr>
            </w:pPr>
            <w:r w:rsidRPr="000C013F">
              <w:rPr>
                <w:rFonts w:ascii="Abadi MT Condensed" w:hAnsi="Abadi MT Condensed"/>
                <w:b/>
                <w:sz w:val="24"/>
                <w:szCs w:val="24"/>
              </w:rPr>
              <w:t>18 Students</w:t>
            </w:r>
          </w:p>
        </w:tc>
      </w:tr>
      <w:tr w:rsidR="00396F3B" w:rsidRPr="000C013F" w14:paraId="339A13F0" w14:textId="77777777" w:rsidTr="00396F3B">
        <w:tc>
          <w:tcPr>
            <w:tcW w:w="1795" w:type="dxa"/>
          </w:tcPr>
          <w:p w14:paraId="6228249B" w14:textId="5487258A" w:rsidR="00396F3B" w:rsidRPr="000C013F" w:rsidRDefault="00396F3B" w:rsidP="00396F3B">
            <w:pPr>
              <w:rPr>
                <w:rFonts w:ascii="Abadi MT Condensed" w:hAnsi="Abadi MT Condensed"/>
                <w:sz w:val="16"/>
                <w:szCs w:val="16"/>
              </w:rPr>
            </w:pPr>
            <w:r w:rsidRPr="000C013F">
              <w:rPr>
                <w:rFonts w:ascii="Abadi MT Condensed" w:hAnsi="Abadi MT Condensed"/>
                <w:sz w:val="16"/>
                <w:szCs w:val="16"/>
              </w:rPr>
              <w:t>TIME</w:t>
            </w:r>
          </w:p>
        </w:tc>
        <w:tc>
          <w:tcPr>
            <w:tcW w:w="4410" w:type="dxa"/>
          </w:tcPr>
          <w:p w14:paraId="39112800" w14:textId="5C23DE60" w:rsidR="00396F3B" w:rsidRPr="000C013F" w:rsidRDefault="00396F3B" w:rsidP="00396F3B">
            <w:pPr>
              <w:rPr>
                <w:rFonts w:ascii="Abadi MT Condensed" w:hAnsi="Abadi MT Condensed"/>
                <w:sz w:val="16"/>
                <w:szCs w:val="16"/>
              </w:rPr>
            </w:pPr>
            <w:r w:rsidRPr="000C013F">
              <w:rPr>
                <w:rFonts w:ascii="Abadi MT Condensed" w:hAnsi="Abadi MT Condensed"/>
                <w:sz w:val="16"/>
                <w:szCs w:val="16"/>
              </w:rPr>
              <w:t>TEACHER</w:t>
            </w:r>
          </w:p>
        </w:tc>
        <w:tc>
          <w:tcPr>
            <w:tcW w:w="2340" w:type="dxa"/>
          </w:tcPr>
          <w:p w14:paraId="62384BBC" w14:textId="02B55578" w:rsidR="00396F3B" w:rsidRPr="000C013F" w:rsidRDefault="00396F3B" w:rsidP="00396F3B">
            <w:pPr>
              <w:rPr>
                <w:rFonts w:ascii="Abadi MT Condensed" w:hAnsi="Abadi MT Condensed"/>
                <w:sz w:val="16"/>
                <w:szCs w:val="16"/>
              </w:rPr>
            </w:pPr>
            <w:r w:rsidRPr="000C013F">
              <w:rPr>
                <w:rFonts w:ascii="Abadi MT Condensed" w:hAnsi="Abadi MT Condensed"/>
                <w:sz w:val="16"/>
                <w:szCs w:val="16"/>
              </w:rPr>
              <w:t>CLASS</w:t>
            </w:r>
          </w:p>
        </w:tc>
        <w:tc>
          <w:tcPr>
            <w:tcW w:w="2245" w:type="dxa"/>
          </w:tcPr>
          <w:p w14:paraId="24BE4CEE" w14:textId="6E8E070B" w:rsidR="00396F3B" w:rsidRPr="000C013F" w:rsidRDefault="00396F3B" w:rsidP="00396F3B">
            <w:pPr>
              <w:rPr>
                <w:rFonts w:ascii="Abadi MT Condensed" w:hAnsi="Abadi MT Condensed"/>
                <w:sz w:val="16"/>
                <w:szCs w:val="16"/>
              </w:rPr>
            </w:pPr>
            <w:r w:rsidRPr="000C013F">
              <w:rPr>
                <w:rFonts w:ascii="Abadi MT Condensed" w:hAnsi="Abadi MT Condensed"/>
                <w:sz w:val="16"/>
                <w:szCs w:val="16"/>
              </w:rPr>
              <w:t>NO. OF PAX</w:t>
            </w:r>
          </w:p>
        </w:tc>
      </w:tr>
      <w:tr w:rsidR="00396F3B" w:rsidRPr="000C013F" w14:paraId="23FE30E5" w14:textId="77777777" w:rsidTr="00DC0ABF">
        <w:tc>
          <w:tcPr>
            <w:tcW w:w="10790" w:type="dxa"/>
            <w:gridSpan w:val="4"/>
          </w:tcPr>
          <w:p w14:paraId="21B7D1F4" w14:textId="69A67DF5" w:rsidR="00396F3B" w:rsidRPr="000C013F" w:rsidRDefault="00396F3B" w:rsidP="00DC0ABF">
            <w:pPr>
              <w:rPr>
                <w:rFonts w:ascii="Abadi MT Condensed" w:hAnsi="Abadi MT Condensed"/>
                <w:sz w:val="24"/>
                <w:szCs w:val="24"/>
              </w:rPr>
            </w:pPr>
          </w:p>
        </w:tc>
      </w:tr>
      <w:tr w:rsidR="00396F3B" w:rsidRPr="000C013F" w14:paraId="1E42BC34" w14:textId="77777777" w:rsidTr="00396F3B">
        <w:tc>
          <w:tcPr>
            <w:tcW w:w="10790" w:type="dxa"/>
            <w:gridSpan w:val="4"/>
          </w:tcPr>
          <w:p w14:paraId="4EE0B9BF" w14:textId="3B5CF748" w:rsidR="00396F3B" w:rsidRPr="000C013F" w:rsidRDefault="00396F3B" w:rsidP="00396F3B">
            <w:pPr>
              <w:rPr>
                <w:rFonts w:ascii="Abadi MT Condensed" w:hAnsi="Abadi MT Condensed"/>
                <w:b/>
                <w:sz w:val="24"/>
                <w:szCs w:val="24"/>
              </w:rPr>
            </w:pPr>
            <w:r w:rsidRPr="000C013F">
              <w:rPr>
                <w:rFonts w:ascii="Abadi MT Condensed" w:hAnsi="Abadi MT Condensed"/>
                <w:b/>
                <w:sz w:val="24"/>
                <w:szCs w:val="24"/>
              </w:rPr>
              <w:t>Suggested Snacks:</w:t>
            </w:r>
          </w:p>
        </w:tc>
      </w:tr>
      <w:tr w:rsidR="00396F3B" w:rsidRPr="000C013F" w14:paraId="4860DF16" w14:textId="77777777" w:rsidTr="00396F3B">
        <w:trPr>
          <w:trHeight w:val="683"/>
        </w:trPr>
        <w:tc>
          <w:tcPr>
            <w:tcW w:w="10790" w:type="dxa"/>
            <w:gridSpan w:val="4"/>
          </w:tcPr>
          <w:p w14:paraId="013AD097" w14:textId="15BF7236" w:rsidR="00396F3B" w:rsidRPr="000C013F" w:rsidRDefault="00396F3B" w:rsidP="00396F3B">
            <w:pPr>
              <w:rPr>
                <w:rFonts w:ascii="Abadi MT Condensed" w:hAnsi="Abadi MT Condensed"/>
              </w:rPr>
            </w:pPr>
            <w:r w:rsidRPr="000C013F">
              <w:rPr>
                <w:rFonts w:ascii="Abadi MT Condensed" w:hAnsi="Abadi MT Condensed"/>
              </w:rPr>
              <w:t>Pretzels, Fruit snacks, Apple Slices, Bread with Jam, Carrot Chips, Assorted Nuts, Sandwiches, Soda, Water, Etc.</w:t>
            </w:r>
          </w:p>
        </w:tc>
        <w:bookmarkStart w:id="0" w:name="_GoBack"/>
        <w:bookmarkEnd w:id="0"/>
      </w:tr>
    </w:tbl>
    <w:p w14:paraId="21363FDA" w14:textId="7887CF1E" w:rsidR="00396F3B" w:rsidRPr="000C013F" w:rsidRDefault="00396F3B" w:rsidP="00396F3B">
      <w:pPr>
        <w:spacing w:after="0"/>
        <w:rPr>
          <w:rFonts w:ascii="Abadi MT Condensed" w:hAnsi="Abadi MT Condensed"/>
          <w:sz w:val="10"/>
          <w:szCs w:val="10"/>
        </w:rPr>
      </w:pPr>
    </w:p>
    <w:tbl>
      <w:tblPr>
        <w:tblW w:w="10885" w:type="dxa"/>
        <w:tblLook w:val="04A0" w:firstRow="1" w:lastRow="0" w:firstColumn="1" w:lastColumn="0" w:noHBand="0" w:noVBand="1"/>
      </w:tblPr>
      <w:tblGrid>
        <w:gridCol w:w="1500"/>
        <w:gridCol w:w="542"/>
        <w:gridCol w:w="526"/>
        <w:gridCol w:w="2647"/>
        <w:gridCol w:w="2160"/>
        <w:gridCol w:w="3510"/>
      </w:tblGrid>
      <w:tr w:rsidR="00396F3B" w:rsidRPr="000C013F" w14:paraId="1A602123" w14:textId="77777777" w:rsidTr="00396F3B">
        <w:trPr>
          <w:trHeight w:val="405"/>
        </w:trPr>
        <w:tc>
          <w:tcPr>
            <w:tcW w:w="15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6E92C410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</w:pPr>
            <w:r w:rsidRPr="000C013F"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  <w:t>DATE</w:t>
            </w:r>
          </w:p>
        </w:tc>
        <w:tc>
          <w:tcPr>
            <w:tcW w:w="5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0F788E41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</w:pPr>
            <w:r w:rsidRPr="000C013F"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  <w:t>AM</w:t>
            </w:r>
          </w:p>
        </w:tc>
        <w:tc>
          <w:tcPr>
            <w:tcW w:w="52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1EF61195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</w:pPr>
            <w:r w:rsidRPr="000C013F"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  <w:t>PM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610D3CEC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</w:pPr>
            <w:r w:rsidRPr="000C013F"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53E701A0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</w:pPr>
            <w:r w:rsidRPr="000C013F"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  <w:t>CONTACT DETAILS</w:t>
            </w: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6036336F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</w:pPr>
            <w:r w:rsidRPr="000C013F">
              <w:rPr>
                <w:rFonts w:ascii="Abadi MT Condensed" w:eastAsia="Times New Roman" w:hAnsi="Abadi MT Condensed" w:cs="Calibri"/>
                <w:b/>
                <w:bCs/>
                <w:color w:val="FFFFFF" w:themeColor="background1"/>
              </w:rPr>
              <w:t>SNACK TO PROVIDE</w:t>
            </w:r>
          </w:p>
        </w:tc>
      </w:tr>
      <w:tr w:rsidR="00396F3B" w:rsidRPr="000C013F" w14:paraId="42E96E76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E40032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Abadi MT Condensed" w:eastAsia="Times New Roman" w:hAnsi="Abadi MT Condensed" w:cs="Calibri"/>
                <w:color w:val="000000"/>
              </w:rPr>
              <w:t>mm/</w:t>
            </w:r>
            <w:proofErr w:type="spellStart"/>
            <w:r w:rsidRPr="000C013F">
              <w:rPr>
                <w:rFonts w:ascii="Abadi MT Condensed" w:eastAsia="Times New Roman" w:hAnsi="Abadi MT Condensed" w:cs="Calibri"/>
                <w:color w:val="000000"/>
              </w:rPr>
              <w:t>dd</w:t>
            </w:r>
            <w:proofErr w:type="spellEnd"/>
            <w:r w:rsidRPr="000C013F">
              <w:rPr>
                <w:rFonts w:ascii="Abadi MT Condensed" w:eastAsia="Times New Roman" w:hAnsi="Abadi MT Condensed" w:cs="Calibri"/>
                <w:color w:val="000000"/>
              </w:rPr>
              <w:t>/</w:t>
            </w:r>
            <w:proofErr w:type="spellStart"/>
            <w:r w:rsidRPr="000C013F">
              <w:rPr>
                <w:rFonts w:ascii="Abadi MT Condensed" w:eastAsia="Times New Roman" w:hAnsi="Abadi MT Condensed" w:cs="Calibri"/>
                <w:color w:val="000000"/>
              </w:rPr>
              <w:t>yyyy</w:t>
            </w:r>
            <w:proofErr w:type="spellEnd"/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87F1D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616C9B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902D76" w14:textId="22CED433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Abadi MT Condensed" w:eastAsia="Times New Roman" w:hAnsi="Abadi MT Condensed" w:cs="Calibri"/>
                <w:color w:val="000000"/>
              </w:rPr>
              <w:t>John Smith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CAF5B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Abadi MT Condensed" w:eastAsia="Times New Roman" w:hAnsi="Abadi MT Condensed" w:cs="Calibri"/>
                <w:color w:val="000000"/>
              </w:rPr>
              <w:t>1 47-8335-3466</w:t>
            </w: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00555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Abadi MT Condensed" w:eastAsia="Times New Roman" w:hAnsi="Abadi MT Condensed" w:cs="Calibri"/>
                <w:color w:val="000000"/>
              </w:rPr>
              <w:t>Assorted Cookies</w:t>
            </w:r>
          </w:p>
        </w:tc>
      </w:tr>
      <w:tr w:rsidR="00396F3B" w:rsidRPr="000C013F" w14:paraId="7F12B030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4509804" w14:textId="63AB645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E4C645" w14:textId="7C02F78E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96FF5D" w14:textId="18DFEC2A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CF5267" w14:textId="67BA2A16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90C10" w14:textId="50FBD228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70A910" w14:textId="0AFE186D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2CC35CC6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E93A419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B08A8" w14:textId="3414CBA3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57EA00" w14:textId="1CD5024F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DB17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B9DA13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EFC0C6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4644A8E5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DCAEC13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CF6E11" w14:textId="04AB14E9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BE61DC" w14:textId="324DF18F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BD0D0A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A037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4977F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34C2366A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3103727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20A477" w14:textId="7338B64A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24624" w14:textId="61B62FB0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9B5E9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A4759A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405322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5A188D97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9AE4C1D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AAB293" w14:textId="2550680D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19A88" w14:textId="18B490E5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E200D0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460840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B74D2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1027E8E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AFCB663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EE00AE" w14:textId="07F0700E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CF1D9" w14:textId="2E07827C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6D51F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5ABE14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3B11D4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395E919C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61FB00D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B1C866" w14:textId="712587C4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61DD8E" w14:textId="47D6574C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D44A9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BFEA72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21C91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2C6AB1B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C04EA94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838F5" w14:textId="04DFEA6F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DFF52" w14:textId="1D31666A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8D159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3EDAA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184A7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248C23A9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4318CE9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77F2D" w14:textId="00BFC0B3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D6D034" w14:textId="57504933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FE3DCB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958BF5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270F8A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15C7E48A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2F40CE0E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2DC9BF" w14:textId="3E150FE2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19C59" w14:textId="490F14B0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7D4C2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A9C275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5F43E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1CB40AD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09738D5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6C0DC9" w14:textId="629977A1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5999A8" w14:textId="348F5792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68A05D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D03E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C638E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63625A7A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21196AD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E553F" w14:textId="5F4C47CB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92908" w14:textId="0C6B2472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97D4E6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CF4FDA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372A65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3C223AE1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F35E8D7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3256DF" w14:textId="0561D9E6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3B8FE3" w14:textId="15F0EDAD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BE05D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AB3504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1D9D23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70CA100F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839AA8D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08A69" w14:textId="56DAC443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DAB7E8" w14:textId="21A823F2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E3058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1A3D9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976351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0300105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2D71666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82FFC6" w14:textId="7BBA07D8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9B3C07" w14:textId="2ACBE6C0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A9E01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C4E73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0A738F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77AD2FA4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4808A57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47FB2F" w14:textId="6B602233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7C00CE" w14:textId="620CDF2F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7CAA8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6777B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028B77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7EAA5551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A09977F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5B2C8" w14:textId="22DAF434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A8A615" w14:textId="44D73878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83E2E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660A6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66968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5D791A4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980A2C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B1CAA" w14:textId="3D7EE76E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178810" w14:textId="488130FD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BB3A3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B76EA6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1CA880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7C4BC044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9F2FA15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709FA4" w14:textId="1F41456F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93045" w14:textId="26117FE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D8AC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B2BC1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730E5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2035A2E6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11BF34F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1C1E4" w14:textId="08648CD3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81767" w14:textId="147B2E35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6AC02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31CC4C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777E50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396F3B" w:rsidRPr="000C013F" w14:paraId="71275F47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4B7113E" w14:textId="77777777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1D6080" w14:textId="62B11F22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0BD456" w14:textId="40044C45" w:rsidR="00396F3B" w:rsidRPr="000C013F" w:rsidRDefault="00396F3B" w:rsidP="00396F3B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0C013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DDA5CF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EC35F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0A1728" w14:textId="77777777" w:rsidR="00396F3B" w:rsidRPr="000C013F" w:rsidRDefault="00396F3B" w:rsidP="00396F3B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</w:tbl>
    <w:p w14:paraId="0D219974" w14:textId="77777777" w:rsidR="00396F3B" w:rsidRPr="000C013F" w:rsidRDefault="00396F3B" w:rsidP="00396F3B">
      <w:pPr>
        <w:spacing w:after="0"/>
        <w:rPr>
          <w:rFonts w:ascii="Abadi MT Condensed" w:hAnsi="Abadi MT Condensed"/>
          <w:sz w:val="2"/>
          <w:szCs w:val="2"/>
        </w:rPr>
      </w:pPr>
    </w:p>
    <w:sectPr w:rsidR="00396F3B" w:rsidRPr="000C013F" w:rsidSect="003C4D3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4E651C" w14:textId="77777777" w:rsidR="00A006F8" w:rsidRDefault="00A006F8" w:rsidP="003C4D3D">
      <w:pPr>
        <w:spacing w:after="0" w:line="240" w:lineRule="auto"/>
      </w:pPr>
      <w:r>
        <w:separator/>
      </w:r>
    </w:p>
  </w:endnote>
  <w:endnote w:type="continuationSeparator" w:id="0">
    <w:p w14:paraId="50B1F2EF" w14:textId="77777777" w:rsidR="00A006F8" w:rsidRDefault="00A006F8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B701EE" w14:textId="77777777" w:rsidR="003C4D3D" w:rsidRDefault="003C4D3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F803" w14:textId="77777777" w:rsidR="003C4D3D" w:rsidRDefault="003C4D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7971EF" w14:textId="77777777" w:rsidR="00A006F8" w:rsidRDefault="00A006F8" w:rsidP="003C4D3D">
      <w:pPr>
        <w:spacing w:after="0" w:line="240" w:lineRule="auto"/>
      </w:pPr>
      <w:r>
        <w:separator/>
      </w:r>
    </w:p>
  </w:footnote>
  <w:footnote w:type="continuationSeparator" w:id="0">
    <w:p w14:paraId="3D5B8303" w14:textId="77777777" w:rsidR="00A006F8" w:rsidRDefault="00A006F8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F1677" w14:textId="77777777" w:rsidR="003C4D3D" w:rsidRDefault="003C4D3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CFEC5" w14:textId="77777777" w:rsidR="003C4D3D" w:rsidRDefault="003C4D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0C013F"/>
    <w:rsid w:val="00324320"/>
    <w:rsid w:val="00396F3B"/>
    <w:rsid w:val="003C4D3D"/>
    <w:rsid w:val="005A65B1"/>
    <w:rsid w:val="00877A32"/>
    <w:rsid w:val="00A0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396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36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3</cp:revision>
  <dcterms:created xsi:type="dcterms:W3CDTF">2019-12-11T12:41:00Z</dcterms:created>
  <dcterms:modified xsi:type="dcterms:W3CDTF">2020-06-08T17:45:00Z</dcterms:modified>
</cp:coreProperties>
</file>